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Власк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110989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0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293894" cy="2791326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279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530728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0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062851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2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291981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1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989315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171224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1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4486890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6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Власкин Никита Романович</dc:creator>
  <dc:language>ru-RU</dc:language>
  <cp:keywords/>
  <dcterms:created xsi:type="dcterms:W3CDTF">2024-06-18T08:03:21Z</dcterms:created>
  <dcterms:modified xsi:type="dcterms:W3CDTF">2024-06-18T08:0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